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F15" w:rsidRDefault="00313F15" w:rsidP="00FB04F3">
      <w:pPr>
        <w:spacing w:line="276" w:lineRule="auto"/>
      </w:pPr>
    </w:p>
    <w:p w:rsidR="00C071D3" w:rsidRPr="00A36174" w:rsidRDefault="00C071D3" w:rsidP="00FB04F3">
      <w:pPr>
        <w:pStyle w:val="ListParagraph"/>
        <w:spacing w:line="276" w:lineRule="auto"/>
        <w:ind w:left="0"/>
        <w:rPr>
          <w:rFonts w:ascii="Poppins" w:hAnsi="Poppins" w:cs="Poppins"/>
          <w:b/>
          <w:sz w:val="16"/>
          <w:szCs w:val="16"/>
        </w:rPr>
      </w:pPr>
      <w:r w:rsidRPr="00A36174">
        <w:rPr>
          <w:rFonts w:ascii="Poppins" w:hAnsi="Poppins" w:cs="Poppins"/>
          <w:b/>
          <w:sz w:val="16"/>
          <w:szCs w:val="16"/>
        </w:rPr>
        <w:t>Discerner Information</w:t>
      </w: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Full Name (alias): </w:t>
      </w: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Email Address: </w:t>
      </w: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Address: </w:t>
      </w: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City: </w:t>
      </w: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State: </w:t>
      </w: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Country: </w:t>
      </w: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Postal Code: </w:t>
      </w:r>
    </w:p>
    <w:p w:rsidR="00B164B9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Phone</w:t>
      </w:r>
      <w:r w:rsidR="00B164B9" w:rsidRPr="00A36174">
        <w:rPr>
          <w:rFonts w:ascii="Poppins" w:hAnsi="Poppins" w:cs="Poppins"/>
          <w:sz w:val="16"/>
          <w:szCs w:val="16"/>
        </w:rPr>
        <w:t xml:space="preserve"> that you like to use</w:t>
      </w:r>
      <w:r w:rsidRPr="00A36174">
        <w:rPr>
          <w:rFonts w:ascii="Poppins" w:hAnsi="Poppins" w:cs="Poppins"/>
          <w:sz w:val="16"/>
          <w:szCs w:val="16"/>
        </w:rPr>
        <w:t>:</w:t>
      </w:r>
    </w:p>
    <w:p w:rsidR="00C071D3" w:rsidRPr="00A36174" w:rsidRDefault="00C071D3" w:rsidP="00FB04F3">
      <w:pPr>
        <w:pStyle w:val="ListParagraph"/>
        <w:spacing w:line="276" w:lineRule="auto"/>
        <w:ind w:firstLine="720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(</w:t>
      </w:r>
      <w:proofErr w:type="gramStart"/>
      <w:r w:rsidRPr="00A36174">
        <w:rPr>
          <w:rFonts w:ascii="Poppins" w:hAnsi="Poppins" w:cs="Poppins"/>
          <w:sz w:val="16"/>
          <w:szCs w:val="16"/>
        </w:rPr>
        <w:t>cell</w:t>
      </w:r>
      <w:proofErr w:type="gramEnd"/>
      <w:r w:rsidRPr="00A36174">
        <w:rPr>
          <w:rFonts w:ascii="Poppins" w:hAnsi="Poppins" w:cs="Poppins"/>
          <w:sz w:val="16"/>
          <w:szCs w:val="16"/>
        </w:rPr>
        <w:t>)                                                   (</w:t>
      </w:r>
      <w:proofErr w:type="gramStart"/>
      <w:r w:rsidRPr="00A36174">
        <w:rPr>
          <w:rFonts w:ascii="Poppins" w:hAnsi="Poppins" w:cs="Poppins"/>
          <w:sz w:val="16"/>
          <w:szCs w:val="16"/>
        </w:rPr>
        <w:t>home</w:t>
      </w:r>
      <w:proofErr w:type="gramEnd"/>
      <w:r w:rsidRPr="00A36174">
        <w:rPr>
          <w:rFonts w:ascii="Poppins" w:hAnsi="Poppins" w:cs="Poppins"/>
          <w:sz w:val="16"/>
          <w:szCs w:val="16"/>
        </w:rPr>
        <w:t>)                                                        (</w:t>
      </w:r>
      <w:proofErr w:type="gramStart"/>
      <w:r w:rsidRPr="00A36174">
        <w:rPr>
          <w:rFonts w:ascii="Poppins" w:hAnsi="Poppins" w:cs="Poppins"/>
          <w:sz w:val="16"/>
          <w:szCs w:val="16"/>
        </w:rPr>
        <w:t>work</w:t>
      </w:r>
      <w:proofErr w:type="gramEnd"/>
      <w:r w:rsidRPr="00A36174">
        <w:rPr>
          <w:rFonts w:ascii="Poppins" w:hAnsi="Poppins" w:cs="Poppins"/>
          <w:sz w:val="16"/>
          <w:szCs w:val="16"/>
        </w:rPr>
        <w:t>)</w:t>
      </w:r>
    </w:p>
    <w:p w:rsidR="0065695D" w:rsidRPr="00A36174" w:rsidRDefault="0065695D" w:rsidP="00FB04F3">
      <w:pPr>
        <w:pStyle w:val="ListParagraph"/>
        <w:spacing w:line="276" w:lineRule="auto"/>
        <w:ind w:left="0"/>
        <w:rPr>
          <w:rFonts w:ascii="Poppins" w:hAnsi="Poppins" w:cs="Poppins"/>
          <w:b/>
          <w:sz w:val="16"/>
          <w:szCs w:val="16"/>
        </w:rPr>
      </w:pPr>
    </w:p>
    <w:p w:rsidR="00C071D3" w:rsidRPr="00A36174" w:rsidRDefault="00C071D3" w:rsidP="00FB04F3">
      <w:pPr>
        <w:pStyle w:val="ListParagraph"/>
        <w:spacing w:line="276" w:lineRule="auto"/>
        <w:ind w:left="0"/>
        <w:rPr>
          <w:rFonts w:ascii="Poppins" w:hAnsi="Poppins" w:cs="Poppins"/>
          <w:b/>
          <w:sz w:val="16"/>
          <w:szCs w:val="16"/>
        </w:rPr>
      </w:pPr>
      <w:r w:rsidRPr="00A36174">
        <w:rPr>
          <w:rFonts w:ascii="Poppins" w:hAnsi="Poppins" w:cs="Poppins"/>
          <w:b/>
          <w:sz w:val="16"/>
          <w:szCs w:val="16"/>
        </w:rPr>
        <w:t>Profile Information</w:t>
      </w: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Birth date: </w:t>
      </w: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Age:</w:t>
      </w: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My marital status:</w:t>
      </w:r>
    </w:p>
    <w:p w:rsidR="00AA6812" w:rsidRPr="00A36174" w:rsidRDefault="00C071D3" w:rsidP="00FB04F3">
      <w:pPr>
        <w:pStyle w:val="ListParagraph"/>
        <w:spacing w:line="276" w:lineRule="auto"/>
        <w:ind w:left="1440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(      ) single</w:t>
      </w:r>
      <w:r w:rsidRPr="00A36174">
        <w:rPr>
          <w:rFonts w:ascii="Poppins" w:hAnsi="Poppins" w:cs="Poppins"/>
          <w:sz w:val="16"/>
          <w:szCs w:val="16"/>
        </w:rPr>
        <w:tab/>
      </w:r>
      <w:r w:rsidRPr="00A36174">
        <w:rPr>
          <w:rFonts w:ascii="Poppins" w:hAnsi="Poppins" w:cs="Poppins"/>
          <w:sz w:val="16"/>
          <w:szCs w:val="16"/>
        </w:rPr>
        <w:tab/>
      </w:r>
      <w:r w:rsidRPr="00A36174">
        <w:rPr>
          <w:rFonts w:ascii="Poppins" w:hAnsi="Poppins" w:cs="Poppins"/>
          <w:sz w:val="16"/>
          <w:szCs w:val="16"/>
        </w:rPr>
        <w:tab/>
      </w:r>
      <w:r w:rsidRPr="00A36174">
        <w:rPr>
          <w:rFonts w:ascii="Poppins" w:hAnsi="Poppins" w:cs="Poppins"/>
          <w:sz w:val="16"/>
          <w:szCs w:val="16"/>
        </w:rPr>
        <w:tab/>
        <w:t>(      ) divorced, year</w:t>
      </w:r>
      <w:r w:rsidRPr="00A36174">
        <w:rPr>
          <w:rFonts w:ascii="Poppins" w:hAnsi="Poppins" w:cs="Poppins"/>
          <w:sz w:val="16"/>
          <w:szCs w:val="16"/>
        </w:rPr>
        <w:tab/>
      </w:r>
      <w:r w:rsidRPr="00A36174">
        <w:rPr>
          <w:rFonts w:ascii="Poppins" w:hAnsi="Poppins" w:cs="Poppins"/>
          <w:sz w:val="16"/>
          <w:szCs w:val="16"/>
        </w:rPr>
        <w:tab/>
      </w:r>
      <w:r w:rsidR="00AA6812" w:rsidRPr="00A36174">
        <w:rPr>
          <w:rFonts w:ascii="Poppins" w:hAnsi="Poppins" w:cs="Poppins"/>
          <w:sz w:val="16"/>
          <w:szCs w:val="16"/>
        </w:rPr>
        <w:tab/>
      </w:r>
    </w:p>
    <w:p w:rsidR="00C071D3" w:rsidRPr="00A36174" w:rsidRDefault="00C071D3" w:rsidP="00FB04F3">
      <w:pPr>
        <w:pStyle w:val="ListParagraph"/>
        <w:spacing w:line="276" w:lineRule="auto"/>
        <w:ind w:left="1440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(      ) annulled, year</w:t>
      </w:r>
      <w:r w:rsidR="00F72E6B">
        <w:rPr>
          <w:rFonts w:ascii="Poppins" w:hAnsi="Poppins" w:cs="Poppins"/>
          <w:sz w:val="16"/>
          <w:szCs w:val="16"/>
        </w:rPr>
        <w:tab/>
      </w:r>
      <w:r w:rsidR="00F72E6B">
        <w:rPr>
          <w:rFonts w:ascii="Poppins" w:hAnsi="Poppins" w:cs="Poppins"/>
          <w:sz w:val="16"/>
          <w:szCs w:val="16"/>
        </w:rPr>
        <w:tab/>
      </w:r>
      <w:r w:rsidRPr="00A36174">
        <w:rPr>
          <w:rFonts w:ascii="Poppins" w:hAnsi="Poppins" w:cs="Poppins"/>
          <w:sz w:val="16"/>
          <w:szCs w:val="16"/>
        </w:rPr>
        <w:tab/>
        <w:t>(      ) widowed, year</w:t>
      </w:r>
    </w:p>
    <w:p w:rsidR="00C071D3" w:rsidRPr="00A36174" w:rsidRDefault="00C071D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Other (please explain):     </w:t>
      </w:r>
    </w:p>
    <w:p w:rsidR="00AA6812" w:rsidRPr="00A36174" w:rsidRDefault="00AA6812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AA6812" w:rsidRPr="00A36174" w:rsidRDefault="00AA6812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FB04F3" w:rsidRPr="00F72E6B" w:rsidRDefault="00C071D3" w:rsidP="00F72E6B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Baptism</w:t>
      </w:r>
      <w:r w:rsidR="00F72E6B">
        <w:rPr>
          <w:rFonts w:ascii="Poppins" w:hAnsi="Poppins" w:cs="Poppins"/>
          <w:sz w:val="16"/>
          <w:szCs w:val="16"/>
        </w:rPr>
        <w:t xml:space="preserve"> date</w:t>
      </w:r>
      <w:r w:rsidRPr="00A36174">
        <w:rPr>
          <w:rFonts w:ascii="Poppins" w:hAnsi="Poppins" w:cs="Poppins"/>
          <w:sz w:val="16"/>
          <w:szCs w:val="16"/>
        </w:rPr>
        <w:t>:</w:t>
      </w:r>
    </w:p>
    <w:p w:rsidR="00FB04F3" w:rsidRPr="00F72E6B" w:rsidRDefault="00C071D3" w:rsidP="00F72E6B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Confirmation</w:t>
      </w:r>
      <w:r w:rsidR="00F72E6B">
        <w:rPr>
          <w:rFonts w:ascii="Poppins" w:hAnsi="Poppins" w:cs="Poppins"/>
          <w:sz w:val="16"/>
          <w:szCs w:val="16"/>
        </w:rPr>
        <w:t xml:space="preserve"> date</w:t>
      </w:r>
      <w:r w:rsidRPr="00A36174">
        <w:rPr>
          <w:rFonts w:ascii="Poppins" w:hAnsi="Poppins" w:cs="Poppins"/>
          <w:sz w:val="16"/>
          <w:szCs w:val="16"/>
        </w:rPr>
        <w:t xml:space="preserve">: </w:t>
      </w:r>
    </w:p>
    <w:p w:rsidR="00FB04F3" w:rsidRPr="00A36174" w:rsidRDefault="00FB04F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Are you a convert to Catholicism?</w:t>
      </w:r>
    </w:p>
    <w:p w:rsidR="00FB04F3" w:rsidRDefault="00FB04F3" w:rsidP="00F72E6B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If so, when were you (or will you be) received into the Church?</w:t>
      </w:r>
    </w:p>
    <w:p w:rsidR="00F72E6B" w:rsidRPr="00F72E6B" w:rsidRDefault="00F72E6B" w:rsidP="00F72E6B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Please indicate your current educational status:</w:t>
      </w:r>
    </w:p>
    <w:p w:rsidR="00C071D3" w:rsidRPr="00A36174" w:rsidRDefault="00C071D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(    </w:t>
      </w:r>
      <w:r w:rsidR="00AA6812" w:rsidRPr="00A36174">
        <w:rPr>
          <w:rFonts w:ascii="Poppins" w:hAnsi="Poppins" w:cs="Poppins"/>
          <w:sz w:val="16"/>
          <w:szCs w:val="16"/>
        </w:rPr>
        <w:t xml:space="preserve"> </w:t>
      </w:r>
      <w:r w:rsidRPr="00A36174">
        <w:rPr>
          <w:rFonts w:ascii="Poppins" w:hAnsi="Poppins" w:cs="Poppins"/>
          <w:sz w:val="16"/>
          <w:szCs w:val="16"/>
        </w:rPr>
        <w:t xml:space="preserve"> ) High School or equivalent </w:t>
      </w:r>
    </w:p>
    <w:p w:rsidR="00C071D3" w:rsidRPr="00A36174" w:rsidRDefault="00C071D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(      )</w:t>
      </w:r>
      <w:r w:rsidR="00AA6812" w:rsidRPr="00A36174">
        <w:rPr>
          <w:rFonts w:ascii="Poppins" w:hAnsi="Poppins" w:cs="Poppins"/>
          <w:sz w:val="16"/>
          <w:szCs w:val="16"/>
        </w:rPr>
        <w:t xml:space="preserve"> </w:t>
      </w:r>
      <w:r w:rsidRPr="00A36174">
        <w:rPr>
          <w:rFonts w:ascii="Poppins" w:hAnsi="Poppins" w:cs="Poppins"/>
          <w:sz w:val="16"/>
          <w:szCs w:val="16"/>
        </w:rPr>
        <w:t xml:space="preserve">I am currently in college, </w:t>
      </w:r>
      <w:r w:rsidR="00AA6812" w:rsidRPr="00A36174">
        <w:rPr>
          <w:rFonts w:ascii="Poppins" w:hAnsi="Poppins" w:cs="Poppins"/>
          <w:sz w:val="16"/>
          <w:szCs w:val="16"/>
        </w:rPr>
        <w:t xml:space="preserve">university, technical </w:t>
      </w:r>
      <w:bookmarkStart w:id="0" w:name="_GoBack"/>
      <w:bookmarkEnd w:id="0"/>
      <w:r w:rsidR="00AA6812" w:rsidRPr="00A36174">
        <w:rPr>
          <w:rFonts w:ascii="Poppins" w:hAnsi="Poppins" w:cs="Poppins"/>
          <w:sz w:val="16"/>
          <w:szCs w:val="16"/>
        </w:rPr>
        <w:t>school, or completed a degree</w:t>
      </w:r>
    </w:p>
    <w:p w:rsidR="00FB04F3" w:rsidRPr="00A36174" w:rsidRDefault="00AA6812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(      ) I am currently in Graduate School or higher degree or completed a degree </w:t>
      </w:r>
    </w:p>
    <w:p w:rsidR="00FB04F3" w:rsidRPr="00A36174" w:rsidRDefault="00FB04F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If </w:t>
      </w:r>
      <w:r w:rsidR="00D945FA" w:rsidRPr="00A36174">
        <w:rPr>
          <w:rFonts w:ascii="Poppins" w:hAnsi="Poppins" w:cs="Poppins"/>
          <w:sz w:val="16"/>
          <w:szCs w:val="16"/>
        </w:rPr>
        <w:t>pres</w:t>
      </w:r>
      <w:r w:rsidRPr="00A36174">
        <w:rPr>
          <w:rFonts w:ascii="Poppins" w:hAnsi="Poppins" w:cs="Poppins"/>
          <w:sz w:val="16"/>
          <w:szCs w:val="16"/>
        </w:rPr>
        <w:t>ently studying, indicate your graduation date:</w:t>
      </w:r>
    </w:p>
    <w:p w:rsidR="0065695D" w:rsidRPr="00A36174" w:rsidRDefault="0065695D" w:rsidP="0065695D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B164B9" w:rsidRPr="00A36174" w:rsidRDefault="00B164B9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Indicate your areas of educational concentration and/or the degrees you have obtained.</w:t>
      </w:r>
    </w:p>
    <w:p w:rsidR="00B164B9" w:rsidRPr="00A36174" w:rsidRDefault="00B164B9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B164B9" w:rsidRPr="00A36174" w:rsidRDefault="00B164B9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B164B9" w:rsidRPr="00A36174" w:rsidRDefault="00B164B9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What is your current occupation?</w:t>
      </w:r>
    </w:p>
    <w:p w:rsidR="0065695D" w:rsidRPr="00A36174" w:rsidRDefault="0065695D" w:rsidP="00FB04F3">
      <w:pPr>
        <w:spacing w:line="276" w:lineRule="auto"/>
        <w:rPr>
          <w:rFonts w:ascii="Poppins" w:hAnsi="Poppins" w:cs="Poppins"/>
          <w:sz w:val="16"/>
          <w:szCs w:val="16"/>
        </w:rPr>
      </w:pPr>
    </w:p>
    <w:p w:rsidR="00FB04F3" w:rsidRPr="00A36174" w:rsidRDefault="00FB04F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lastRenderedPageBreak/>
        <w:t>I have worked in the following areas:</w:t>
      </w:r>
    </w:p>
    <w:p w:rsidR="00FB04F3" w:rsidRPr="00A36174" w:rsidRDefault="00FB04F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65695D" w:rsidRPr="00A36174" w:rsidRDefault="0065695D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FB04F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I would like to </w:t>
      </w:r>
      <w:r w:rsidR="00AA6812" w:rsidRPr="00A36174">
        <w:rPr>
          <w:rFonts w:ascii="Poppins" w:hAnsi="Poppins" w:cs="Poppins"/>
          <w:sz w:val="16"/>
          <w:szCs w:val="16"/>
        </w:rPr>
        <w:t>live and minister in:</w:t>
      </w:r>
    </w:p>
    <w:p w:rsidR="00FB04F3" w:rsidRDefault="00FB04F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A36174" w:rsidRPr="00A36174" w:rsidRDefault="00A36174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FB04F3" w:rsidRPr="00A36174" w:rsidRDefault="00FB04F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I have been involved in the following ministries or volunteer activities in the past five years:</w:t>
      </w:r>
    </w:p>
    <w:p w:rsidR="00FB04F3" w:rsidRPr="00A36174" w:rsidRDefault="00FB04F3" w:rsidP="00FB04F3">
      <w:pPr>
        <w:pStyle w:val="ListParagraph"/>
        <w:rPr>
          <w:rFonts w:ascii="Poppins" w:hAnsi="Poppins" w:cs="Poppins"/>
          <w:sz w:val="16"/>
          <w:szCs w:val="16"/>
        </w:rPr>
      </w:pPr>
    </w:p>
    <w:p w:rsidR="00FB04F3" w:rsidRPr="00A36174" w:rsidRDefault="00FB04F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I am drawn</w:t>
      </w:r>
      <w:r w:rsidR="00B164B9" w:rsidRPr="00A36174">
        <w:rPr>
          <w:rFonts w:ascii="Poppins" w:hAnsi="Poppins" w:cs="Poppins"/>
          <w:sz w:val="16"/>
          <w:szCs w:val="16"/>
        </w:rPr>
        <w:t xml:space="preserve"> to the following prayer styles:</w:t>
      </w:r>
    </w:p>
    <w:p w:rsidR="00FB04F3" w:rsidRDefault="00FB04F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A36174" w:rsidRDefault="00A36174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A36174" w:rsidRPr="00A36174" w:rsidRDefault="00A36174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C071D3" w:rsidRPr="00A36174" w:rsidRDefault="00AA6812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How long have you been discerning?</w:t>
      </w:r>
    </w:p>
    <w:p w:rsidR="00B164B9" w:rsidRPr="00A36174" w:rsidRDefault="00B164B9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I am a citizen of (or have permanent legal residency) in the following country :</w:t>
      </w:r>
    </w:p>
    <w:p w:rsidR="00B164B9" w:rsidRPr="00A36174" w:rsidRDefault="00B164B9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B164B9" w:rsidRPr="00A36174" w:rsidRDefault="00AA6812" w:rsidP="00A36174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I currently live in:</w:t>
      </w:r>
    </w:p>
    <w:p w:rsidR="00B164B9" w:rsidRPr="00A36174" w:rsidRDefault="00B164B9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FB04F3" w:rsidRPr="00A36174" w:rsidRDefault="00FB04F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In what languages are you proficient?</w:t>
      </w:r>
    </w:p>
    <w:p w:rsidR="00FB04F3" w:rsidRPr="00A36174" w:rsidRDefault="00FB04F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Do you have any legal dependents?</w:t>
      </w:r>
    </w:p>
    <w:p w:rsidR="00FB04F3" w:rsidRPr="00A36174" w:rsidRDefault="00FB04F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How many?</w:t>
      </w:r>
    </w:p>
    <w:p w:rsidR="00FB04F3" w:rsidRPr="00A36174" w:rsidRDefault="00FB04F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B164B9" w:rsidRPr="00A36174" w:rsidRDefault="00B164B9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Are you free of debt? ( YES or NO )  </w:t>
      </w:r>
    </w:p>
    <w:p w:rsidR="00FB04F3" w:rsidRPr="00A36174" w:rsidRDefault="00A72F5B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 xml:space="preserve">If </w:t>
      </w:r>
      <w:r w:rsidR="00C31876" w:rsidRPr="00A36174">
        <w:rPr>
          <w:rFonts w:ascii="Poppins" w:hAnsi="Poppins" w:cs="Poppins"/>
          <w:sz w:val="16"/>
          <w:szCs w:val="16"/>
        </w:rPr>
        <w:t>NO</w:t>
      </w:r>
      <w:r w:rsidR="00B164B9" w:rsidRPr="00A36174">
        <w:rPr>
          <w:rFonts w:ascii="Poppins" w:hAnsi="Poppins" w:cs="Poppins"/>
          <w:sz w:val="16"/>
          <w:szCs w:val="16"/>
        </w:rPr>
        <w:t>, how much</w:t>
      </w:r>
      <w:r w:rsidR="00C31876" w:rsidRPr="00A36174">
        <w:rPr>
          <w:rFonts w:ascii="Poppins" w:hAnsi="Poppins" w:cs="Poppins"/>
          <w:sz w:val="16"/>
          <w:szCs w:val="16"/>
        </w:rPr>
        <w:t xml:space="preserve"> is your debt</w:t>
      </w:r>
      <w:r w:rsidR="00B164B9" w:rsidRPr="00A36174">
        <w:rPr>
          <w:rFonts w:ascii="Poppins" w:hAnsi="Poppins" w:cs="Poppins"/>
          <w:sz w:val="16"/>
          <w:szCs w:val="16"/>
        </w:rPr>
        <w:t>?</w:t>
      </w:r>
      <w:r w:rsidR="00B164B9" w:rsidRPr="00A36174">
        <w:rPr>
          <w:rFonts w:ascii="Poppins" w:hAnsi="Poppins" w:cs="Poppins"/>
          <w:sz w:val="16"/>
          <w:szCs w:val="16"/>
        </w:rPr>
        <w:tab/>
      </w:r>
      <w:r w:rsidR="00B164B9" w:rsidRPr="00A36174">
        <w:rPr>
          <w:rFonts w:ascii="Poppins" w:hAnsi="Poppins" w:cs="Poppins"/>
          <w:sz w:val="16"/>
          <w:szCs w:val="16"/>
        </w:rPr>
        <w:tab/>
      </w:r>
      <w:r w:rsidR="00B164B9" w:rsidRPr="00A36174">
        <w:rPr>
          <w:rFonts w:ascii="Poppins" w:hAnsi="Poppins" w:cs="Poppins"/>
          <w:sz w:val="16"/>
          <w:szCs w:val="16"/>
        </w:rPr>
        <w:tab/>
      </w:r>
      <w:r w:rsidR="00B164B9" w:rsidRPr="00A36174">
        <w:rPr>
          <w:rFonts w:ascii="Poppins" w:hAnsi="Poppins" w:cs="Poppins"/>
          <w:sz w:val="16"/>
          <w:szCs w:val="16"/>
        </w:rPr>
        <w:tab/>
      </w:r>
    </w:p>
    <w:p w:rsidR="00C071D3" w:rsidRPr="00A36174" w:rsidRDefault="00B164B9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What type?</w:t>
      </w:r>
    </w:p>
    <w:p w:rsidR="00B164B9" w:rsidRPr="00A36174" w:rsidRDefault="00B164B9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FB04F3" w:rsidRPr="00A36174" w:rsidRDefault="00FB04F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What are some of your hobbies and activities?</w:t>
      </w:r>
    </w:p>
    <w:p w:rsidR="00FB04F3" w:rsidRPr="00A36174" w:rsidRDefault="00FB04F3" w:rsidP="00FB04F3">
      <w:pPr>
        <w:pStyle w:val="ListParagraph"/>
        <w:spacing w:line="276" w:lineRule="auto"/>
        <w:rPr>
          <w:rFonts w:ascii="Poppins" w:hAnsi="Poppins" w:cs="Poppins"/>
          <w:sz w:val="16"/>
          <w:szCs w:val="16"/>
        </w:rPr>
      </w:pPr>
    </w:p>
    <w:p w:rsidR="00AA6812" w:rsidRDefault="00AA6812" w:rsidP="00FB04F3">
      <w:pPr>
        <w:spacing w:line="276" w:lineRule="auto"/>
        <w:rPr>
          <w:rFonts w:ascii="Poppins" w:hAnsi="Poppins" w:cs="Poppins"/>
          <w:sz w:val="16"/>
          <w:szCs w:val="16"/>
        </w:rPr>
      </w:pPr>
    </w:p>
    <w:p w:rsidR="00A36174" w:rsidRPr="00A36174" w:rsidRDefault="00A36174" w:rsidP="00FB04F3">
      <w:pPr>
        <w:spacing w:line="276" w:lineRule="auto"/>
        <w:rPr>
          <w:rFonts w:ascii="Poppins" w:hAnsi="Poppins" w:cs="Poppins"/>
          <w:sz w:val="16"/>
          <w:szCs w:val="16"/>
        </w:rPr>
      </w:pP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How has your experience of God influenced your consideration of religious life?</w:t>
      </w:r>
    </w:p>
    <w:p w:rsidR="00AA6812" w:rsidRPr="00A36174" w:rsidRDefault="00AA6812" w:rsidP="00FB04F3">
      <w:pPr>
        <w:spacing w:line="276" w:lineRule="auto"/>
        <w:rPr>
          <w:rFonts w:ascii="Poppins" w:hAnsi="Poppins" w:cs="Poppins"/>
          <w:sz w:val="16"/>
          <w:szCs w:val="16"/>
        </w:rPr>
      </w:pPr>
    </w:p>
    <w:p w:rsidR="00FB04F3" w:rsidRPr="00A36174" w:rsidRDefault="00FB04F3" w:rsidP="00FB04F3">
      <w:pPr>
        <w:spacing w:line="276" w:lineRule="auto"/>
        <w:rPr>
          <w:rFonts w:ascii="Poppins" w:hAnsi="Poppins" w:cs="Poppins"/>
          <w:sz w:val="16"/>
          <w:szCs w:val="16"/>
        </w:rPr>
      </w:pPr>
    </w:p>
    <w:p w:rsidR="00C071D3" w:rsidRPr="00A36174" w:rsidRDefault="00C071D3" w:rsidP="00FB04F3">
      <w:pPr>
        <w:pStyle w:val="ListParagraph"/>
        <w:numPr>
          <w:ilvl w:val="0"/>
          <w:numId w:val="1"/>
        </w:numPr>
        <w:spacing w:line="276" w:lineRule="auto"/>
        <w:rPr>
          <w:rFonts w:ascii="Poppins" w:hAnsi="Poppins" w:cs="Poppins"/>
          <w:sz w:val="16"/>
          <w:szCs w:val="16"/>
        </w:rPr>
      </w:pPr>
      <w:r w:rsidRPr="00A36174">
        <w:rPr>
          <w:rFonts w:ascii="Poppins" w:hAnsi="Poppins" w:cs="Poppins"/>
          <w:sz w:val="16"/>
          <w:szCs w:val="16"/>
        </w:rPr>
        <w:t>What qualities do you possess that are necessary for religious life?</w:t>
      </w:r>
    </w:p>
    <w:p w:rsidR="00FB04F3" w:rsidRDefault="00FB04F3" w:rsidP="00FB04F3">
      <w:pPr>
        <w:spacing w:line="276" w:lineRule="auto"/>
        <w:rPr>
          <w:rFonts w:ascii="Poppins" w:hAnsi="Poppins" w:cs="Poppins"/>
          <w:b/>
          <w:sz w:val="16"/>
          <w:szCs w:val="16"/>
        </w:rPr>
      </w:pPr>
    </w:p>
    <w:p w:rsidR="00A36174" w:rsidRDefault="00A36174" w:rsidP="00FB04F3">
      <w:pPr>
        <w:spacing w:line="276" w:lineRule="auto"/>
        <w:rPr>
          <w:rFonts w:ascii="Poppins" w:hAnsi="Poppins" w:cs="Poppins"/>
          <w:b/>
          <w:sz w:val="16"/>
          <w:szCs w:val="16"/>
        </w:rPr>
      </w:pPr>
    </w:p>
    <w:p w:rsidR="00A36174" w:rsidRPr="00A36174" w:rsidRDefault="00A36174" w:rsidP="00FB04F3">
      <w:pPr>
        <w:spacing w:line="276" w:lineRule="auto"/>
        <w:rPr>
          <w:rFonts w:ascii="Poppins" w:hAnsi="Poppins" w:cs="Poppins"/>
          <w:b/>
          <w:sz w:val="16"/>
          <w:szCs w:val="16"/>
        </w:rPr>
      </w:pPr>
    </w:p>
    <w:p w:rsidR="00AA6812" w:rsidRPr="00A36174" w:rsidRDefault="00FB04F3" w:rsidP="00FB04F3">
      <w:pPr>
        <w:spacing w:line="276" w:lineRule="auto"/>
        <w:rPr>
          <w:rFonts w:ascii="Poppins" w:hAnsi="Poppins" w:cs="Poppins"/>
          <w:b/>
          <w:sz w:val="16"/>
          <w:szCs w:val="16"/>
        </w:rPr>
      </w:pPr>
      <w:r w:rsidRPr="00A36174">
        <w:rPr>
          <w:rFonts w:ascii="Poppins" w:hAnsi="Poppins" w:cs="Poppins"/>
          <w:b/>
          <w:sz w:val="16"/>
          <w:szCs w:val="16"/>
        </w:rPr>
        <w:t>Personal message:</w:t>
      </w:r>
    </w:p>
    <w:sectPr w:rsidR="00AA6812" w:rsidRPr="00A36174" w:rsidSect="0027121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3F15" w:rsidRDefault="00313F15" w:rsidP="00313F15">
      <w:pPr>
        <w:spacing w:after="0" w:line="240" w:lineRule="auto"/>
      </w:pPr>
      <w:r>
        <w:separator/>
      </w:r>
    </w:p>
  </w:endnote>
  <w:endnote w:type="continuationSeparator" w:id="0">
    <w:p w:rsidR="00313F15" w:rsidRDefault="00313F15" w:rsidP="00313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oppins">
    <w:panose1 w:val="000005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3F15" w:rsidRPr="00A36174" w:rsidRDefault="00313F15" w:rsidP="00313F15">
    <w:pPr>
      <w:pStyle w:val="Footer"/>
      <w:jc w:val="center"/>
      <w:rPr>
        <w:rFonts w:ascii="Poppins" w:hAnsi="Poppins" w:cs="Poppins"/>
        <w:color w:val="552707"/>
      </w:rPr>
    </w:pPr>
    <w:r w:rsidRPr="00A36174">
      <w:rPr>
        <w:rFonts w:ascii="Poppins" w:hAnsi="Poppins" w:cs="Poppins"/>
        <w:color w:val="552707"/>
        <w:sz w:val="20"/>
      </w:rPr>
      <w:t>https://franciscansisterspeoria.org/</w:t>
    </w:r>
  </w:p>
  <w:p w:rsidR="00313F15" w:rsidRDefault="00313F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3F15" w:rsidRDefault="00313F15" w:rsidP="00313F15">
      <w:pPr>
        <w:spacing w:after="0" w:line="240" w:lineRule="auto"/>
      </w:pPr>
      <w:r>
        <w:separator/>
      </w:r>
    </w:p>
  </w:footnote>
  <w:footnote w:type="continuationSeparator" w:id="0">
    <w:p w:rsidR="00313F15" w:rsidRDefault="00313F15" w:rsidP="00313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6174" w:rsidRDefault="00A36174" w:rsidP="00A36174">
    <w:pPr>
      <w:pStyle w:val="Header"/>
      <w:jc w:val="center"/>
    </w:pPr>
    <w:r>
      <w:rPr>
        <w:noProof/>
      </w:rPr>
      <w:drawing>
        <wp:inline distT="0" distB="0" distL="0" distR="0" wp14:anchorId="0C5F33F5" wp14:editId="3B590616">
          <wp:extent cx="4001911" cy="714955"/>
          <wp:effectExtent l="0" t="0" r="0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SF Sisters Logo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1063" b="9309"/>
                  <a:stretch/>
                </pic:blipFill>
                <pic:spPr bwMode="auto">
                  <a:xfrm>
                    <a:off x="0" y="0"/>
                    <a:ext cx="4117659" cy="73563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A36174" w:rsidRDefault="00A361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9A432A"/>
    <w:multiLevelType w:val="hybridMultilevel"/>
    <w:tmpl w:val="A5C61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hideSpellingErrors/>
  <w:hideGrammaticalErrors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tjA2t7AwsjA3NTRX0lEKTi0uzszPAykwqQUAfLNY8ywAAAA="/>
  </w:docVars>
  <w:rsids>
    <w:rsidRoot w:val="00C071D3"/>
    <w:rsid w:val="00271219"/>
    <w:rsid w:val="00313F15"/>
    <w:rsid w:val="00503599"/>
    <w:rsid w:val="005938ED"/>
    <w:rsid w:val="005C3F8D"/>
    <w:rsid w:val="0065695D"/>
    <w:rsid w:val="006B53C1"/>
    <w:rsid w:val="006B797C"/>
    <w:rsid w:val="00A36174"/>
    <w:rsid w:val="00A72F5B"/>
    <w:rsid w:val="00AA6812"/>
    <w:rsid w:val="00B164B9"/>
    <w:rsid w:val="00C071D3"/>
    <w:rsid w:val="00C31876"/>
    <w:rsid w:val="00D945FA"/>
    <w:rsid w:val="00F72E6B"/>
    <w:rsid w:val="00FB04F3"/>
    <w:rsid w:val="00FF0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4354EB"/>
  <w15:chartTrackingRefBased/>
  <w15:docId w15:val="{D99A4950-7734-46D2-BD43-A0ABC1D43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81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3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F15"/>
  </w:style>
  <w:style w:type="paragraph" w:styleId="Footer">
    <w:name w:val="footer"/>
    <w:basedOn w:val="Normal"/>
    <w:link w:val="FooterChar"/>
    <w:uiPriority w:val="99"/>
    <w:unhideWhenUsed/>
    <w:rsid w:val="00313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F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F Healthcare System</Company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ter Teresa Paul</dc:creator>
  <cp:keywords/>
  <dc:description/>
  <cp:lastModifiedBy>Sister Teresa Paul</cp:lastModifiedBy>
  <cp:revision>11</cp:revision>
  <dcterms:created xsi:type="dcterms:W3CDTF">2020-03-31T14:26:00Z</dcterms:created>
  <dcterms:modified xsi:type="dcterms:W3CDTF">2020-10-27T18:35:00Z</dcterms:modified>
</cp:coreProperties>
</file>